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49A53D99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</w:t>
      </w:r>
      <w:r w:rsidR="00E8048E">
        <w:rPr>
          <w:sz w:val="36"/>
          <w:szCs w:val="36"/>
          <w:lang w:val="en-GB"/>
        </w:rPr>
        <w:t>isconsi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23BF9B7E" w14:textId="6B246857" w:rsidR="003166FD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3166FD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C02484" w14:textId="77777777" w:rsidR="00DA7981" w:rsidRDefault="00DA7981" w:rsidP="00CB37D9">
      <w:pPr>
        <w:spacing w:after="0" w:line="240" w:lineRule="auto"/>
      </w:pPr>
      <w:r>
        <w:separator/>
      </w:r>
    </w:p>
  </w:endnote>
  <w:endnote w:type="continuationSeparator" w:id="0">
    <w:p w14:paraId="4CC427CD" w14:textId="77777777" w:rsidR="00DA7981" w:rsidRDefault="00DA798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68136" w14:textId="77777777" w:rsidR="00287DDF" w:rsidRDefault="00287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64D3FDD" w:rsidR="00CB37D9" w:rsidRPr="00287DDF" w:rsidRDefault="00CB37D9" w:rsidP="00287D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4C7CC" w14:textId="77777777" w:rsidR="00287DDF" w:rsidRDefault="00287D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9AE19" w14:textId="77777777" w:rsidR="00DA7981" w:rsidRDefault="00DA7981" w:rsidP="00CB37D9">
      <w:pPr>
        <w:spacing w:after="0" w:line="240" w:lineRule="auto"/>
      </w:pPr>
      <w:r>
        <w:separator/>
      </w:r>
    </w:p>
  </w:footnote>
  <w:footnote w:type="continuationSeparator" w:id="0">
    <w:p w14:paraId="48A3AF4F" w14:textId="77777777" w:rsidR="00DA7981" w:rsidRDefault="00DA798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52D33" w14:textId="77777777" w:rsidR="00287DDF" w:rsidRDefault="00287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AA57AC1" w:rsidR="00AD6FC0" w:rsidRPr="00287DDF" w:rsidRDefault="00AD6FC0" w:rsidP="00287D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E40F0" w14:textId="77777777" w:rsidR="00287DDF" w:rsidRDefault="0028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2881591">
    <w:abstractNumId w:val="1"/>
  </w:num>
  <w:num w:numId="2" w16cid:durableId="1002783260">
    <w:abstractNumId w:val="0"/>
  </w:num>
  <w:num w:numId="3" w16cid:durableId="1585411667">
    <w:abstractNumId w:val="2"/>
  </w:num>
  <w:num w:numId="4" w16cid:durableId="792291353">
    <w:abstractNumId w:val="4"/>
  </w:num>
  <w:num w:numId="5" w16cid:durableId="1868788764">
    <w:abstractNumId w:val="5"/>
  </w:num>
  <w:num w:numId="6" w16cid:durableId="1653866695">
    <w:abstractNumId w:val="3"/>
  </w:num>
  <w:num w:numId="7" w16cid:durableId="887301993">
    <w:abstractNumId w:val="9"/>
  </w:num>
  <w:num w:numId="8" w16cid:durableId="1601521385">
    <w:abstractNumId w:val="7"/>
  </w:num>
  <w:num w:numId="9" w16cid:durableId="598636767">
    <w:abstractNumId w:val="8"/>
  </w:num>
  <w:num w:numId="10" w16cid:durableId="15840229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87DDF"/>
    <w:rsid w:val="002B5063"/>
    <w:rsid w:val="002D0FCE"/>
    <w:rsid w:val="003166FD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4922"/>
    <w:rsid w:val="006F5F60"/>
    <w:rsid w:val="007003BB"/>
    <w:rsid w:val="00734D5D"/>
    <w:rsid w:val="007478D0"/>
    <w:rsid w:val="00747FB2"/>
    <w:rsid w:val="007B179B"/>
    <w:rsid w:val="007D2FFB"/>
    <w:rsid w:val="00810E26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A7981"/>
    <w:rsid w:val="00DB3C6E"/>
    <w:rsid w:val="00DC180F"/>
    <w:rsid w:val="00DD2CCC"/>
    <w:rsid w:val="00DE0653"/>
    <w:rsid w:val="00DE514B"/>
    <w:rsid w:val="00E1629B"/>
    <w:rsid w:val="00E22AAA"/>
    <w:rsid w:val="00E45ECC"/>
    <w:rsid w:val="00E62CC1"/>
    <w:rsid w:val="00E715BE"/>
    <w:rsid w:val="00E72D12"/>
    <w:rsid w:val="00E8048E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5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